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3E43" w:rsidRDefault="00463E43" w:rsidP="00D27F9B">
      <w:r>
        <w:t>Invisible braces.caring dental. Article. Hector</w:t>
      </w:r>
    </w:p>
    <w:p w:rsidR="00463E43" w:rsidRDefault="00463E43" w:rsidP="00463E43">
      <w:r>
        <w:t xml:space="preserve">Kw </w:t>
      </w:r>
      <w:r>
        <w:t>Invisible braces</w:t>
      </w:r>
    </w:p>
    <w:p w:rsidR="00463E43" w:rsidRDefault="00463E43" w:rsidP="00463E43">
      <w:r>
        <w:t>/</w:t>
      </w:r>
      <w:r w:rsidRPr="00463E43">
        <w:t xml:space="preserve"> </w:t>
      </w:r>
      <w:r>
        <w:t>Invisible braces</w:t>
      </w:r>
    </w:p>
    <w:p w:rsidR="00D27F9B" w:rsidRDefault="00D27F9B" w:rsidP="00D27F9B">
      <w:r>
        <w:t xml:space="preserve">Meta Description </w:t>
      </w:r>
      <w:r w:rsidR="005B5783">
        <w:t>–</w:t>
      </w:r>
      <w:r>
        <w:t xml:space="preserve"> </w:t>
      </w:r>
      <w:r w:rsidR="005B5783">
        <w:t>There are many advantages to choosing invisible braces over traditional braces. See why Invi</w:t>
      </w:r>
      <w:r w:rsidR="00463E43">
        <w:t>salign aligners are so popular.</w:t>
      </w:r>
    </w:p>
    <w:p w:rsidR="00296000" w:rsidRDefault="00296000" w:rsidP="00CE411A">
      <w:pPr>
        <w:rPr>
          <w:rFonts w:ascii="Helvetica" w:hAnsi="Helvetica"/>
          <w:color w:val="283C46"/>
          <w:shd w:val="clear" w:color="auto" w:fill="FAF8F7"/>
        </w:rPr>
      </w:pPr>
      <w:r>
        <w:rPr>
          <w:rFonts w:ascii="Helvetica" w:hAnsi="Helvetica"/>
          <w:color w:val="283C46"/>
          <w:shd w:val="clear" w:color="auto" w:fill="FAF8F7"/>
        </w:rPr>
        <w:t xml:space="preserve">Advantages of </w:t>
      </w:r>
      <w:r w:rsidR="005B5783">
        <w:rPr>
          <w:rFonts w:ascii="Helvetica" w:hAnsi="Helvetica"/>
          <w:color w:val="283C46"/>
          <w:shd w:val="clear" w:color="auto" w:fill="FAF8F7"/>
        </w:rPr>
        <w:t>Invisible</w:t>
      </w:r>
      <w:r w:rsidR="00463E43">
        <w:rPr>
          <w:rFonts w:ascii="Helvetica" w:hAnsi="Helvetica"/>
          <w:color w:val="283C46"/>
          <w:shd w:val="clear" w:color="auto" w:fill="FAF8F7"/>
        </w:rPr>
        <w:t xml:space="preserve"> Braces </w:t>
      </w:r>
      <w:r w:rsidR="00741FFE">
        <w:rPr>
          <w:rFonts w:ascii="Helvetica" w:hAnsi="Helvetica"/>
          <w:color w:val="283C46"/>
          <w:shd w:val="clear" w:color="auto" w:fill="FAF8F7"/>
        </w:rPr>
        <w:t>Over Traditional</w:t>
      </w:r>
      <w:r>
        <w:rPr>
          <w:rFonts w:ascii="Helvetica" w:hAnsi="Helvetica"/>
          <w:color w:val="283C46"/>
          <w:shd w:val="clear" w:color="auto" w:fill="FAF8F7"/>
        </w:rPr>
        <w:t xml:space="preserve"> Braces</w:t>
      </w:r>
    </w:p>
    <w:p w:rsidR="00741FFE" w:rsidRDefault="00463E43" w:rsidP="00CE411A">
      <w:r>
        <w:t>Invisible braces, such as Invisalign represent one of the most revolutionary technological breakthroughs in modern dentistry.</w:t>
      </w:r>
      <w:r w:rsidR="00741FFE">
        <w:t xml:space="preserve"> Like traditional metal braces, d</w:t>
      </w:r>
      <w:r w:rsidR="004C43FA">
        <w:t>ental practitioner</w:t>
      </w:r>
      <w:r w:rsidR="0041506D">
        <w:t>s</w:t>
      </w:r>
      <w:r w:rsidR="004C43FA">
        <w:t xml:space="preserve"> are capable of realigning and straightening your teeth</w:t>
      </w:r>
      <w:r w:rsidR="00741FFE">
        <w:t xml:space="preserve"> using </w:t>
      </w:r>
      <w:r w:rsidR="00741FFE" w:rsidRPr="00741FFE">
        <w:rPr>
          <w:u w:val="single"/>
        </w:rPr>
        <w:t>clear aligners.</w:t>
      </w:r>
      <w:r w:rsidR="00D27F9B">
        <w:t xml:space="preserve"> </w:t>
      </w:r>
      <w:r w:rsidR="00C15225">
        <w:t xml:space="preserve">But </w:t>
      </w:r>
      <w:r w:rsidR="00741FFE">
        <w:t>unlike traditional braces, Invisalign is</w:t>
      </w:r>
      <w:r w:rsidR="00D27F9B">
        <w:t xml:space="preserve"> almost invisible to the eye. They represent a stark cont</w:t>
      </w:r>
      <w:r w:rsidR="00741FFE">
        <w:t>rast to the old form of braces which</w:t>
      </w:r>
      <w:r w:rsidR="00D27F9B">
        <w:t xml:space="preserve"> are metal</w:t>
      </w:r>
      <w:r w:rsidR="00741FFE">
        <w:t xml:space="preserve">, bulky and often uncomfortable…and one of the main reasons why </w:t>
      </w:r>
      <w:r w:rsidR="00741FFE">
        <w:t xml:space="preserve">people used to – and still dread – wearing regular braces. </w:t>
      </w:r>
      <w:r w:rsidR="00D27F9B">
        <w:t xml:space="preserve"> Worse of all, they are not aesthetically pleasing. </w:t>
      </w:r>
    </w:p>
    <w:p w:rsidR="00CE411A" w:rsidRDefault="00741FFE" w:rsidP="00CE411A">
      <w:r>
        <w:t>All that has changed now that dentists</w:t>
      </w:r>
      <w:r w:rsidR="00CE411A">
        <w:t xml:space="preserve"> can improve how yo</w:t>
      </w:r>
      <w:bookmarkStart w:id="0" w:name="_GoBack"/>
      <w:bookmarkEnd w:id="0"/>
      <w:r w:rsidR="00CE411A">
        <w:t xml:space="preserve">ur teeth are structured </w:t>
      </w:r>
      <w:r w:rsidR="00C15225">
        <w:t>with</w:t>
      </w:r>
      <w:r w:rsidR="00CE411A">
        <w:t xml:space="preserve"> clear or invisible braces. </w:t>
      </w:r>
    </w:p>
    <w:p w:rsidR="00CE411A" w:rsidRPr="00296000" w:rsidRDefault="00296000" w:rsidP="00CE411A">
      <w:pPr>
        <w:rPr>
          <w:b/>
        </w:rPr>
      </w:pPr>
      <w:r w:rsidRPr="00296000">
        <w:rPr>
          <w:b/>
        </w:rPr>
        <w:t>Other Benefits Invisible Braces Provide</w:t>
      </w:r>
    </w:p>
    <w:p w:rsidR="00741FFE" w:rsidRPr="00741FFE" w:rsidRDefault="00741FFE" w:rsidP="00296000">
      <w:pPr>
        <w:rPr>
          <w:b/>
        </w:rPr>
      </w:pPr>
      <w:r w:rsidRPr="00741FFE">
        <w:rPr>
          <w:b/>
        </w:rPr>
        <w:t>Invisalign Invisible Aligners</w:t>
      </w:r>
    </w:p>
    <w:p w:rsidR="00296000" w:rsidRDefault="00296000" w:rsidP="00296000">
      <w:r>
        <w:t xml:space="preserve">You may have heard </w:t>
      </w:r>
      <w:r w:rsidR="00741FFE">
        <w:t>of Invisalign, the top selling brand of invisible braces.</w:t>
      </w:r>
      <w:r>
        <w:t xml:space="preserve"> They are the perfect solution for those who have a misaligned bite, overbit</w:t>
      </w:r>
      <w:r w:rsidR="00C15225">
        <w:t>e</w:t>
      </w:r>
      <w:r>
        <w:t xml:space="preserve"> or an </w:t>
      </w:r>
      <w:proofErr w:type="spellStart"/>
      <w:r w:rsidR="0072090F">
        <w:t>under</w:t>
      </w:r>
      <w:r w:rsidR="00741FFE">
        <w:t>bite</w:t>
      </w:r>
      <w:proofErr w:type="spellEnd"/>
      <w:r>
        <w:t xml:space="preserve">. Those who have crooked teeth will also benefit from the innovative Invisalign clear braces. </w:t>
      </w:r>
    </w:p>
    <w:p w:rsidR="004C43FA" w:rsidRPr="004C43FA" w:rsidRDefault="00C15225" w:rsidP="00296000">
      <w:pPr>
        <w:rPr>
          <w:b/>
        </w:rPr>
      </w:pPr>
      <w:r w:rsidRPr="004C43FA">
        <w:rPr>
          <w:b/>
        </w:rPr>
        <w:t>Why So Many Are Using Invisible Braces?</w:t>
      </w:r>
    </w:p>
    <w:p w:rsidR="00CE411A" w:rsidRDefault="00C15225" w:rsidP="00CE411A">
      <w:r>
        <w:t xml:space="preserve">The past few years, the use of invisible braces has skyrocketed. </w:t>
      </w:r>
      <w:r w:rsidRPr="00C15225">
        <w:t xml:space="preserve">That should not come as a surprise since a person's smile and teeth, are their most important asset. Your </w:t>
      </w:r>
      <w:r w:rsidR="004C43FA" w:rsidRPr="00C15225">
        <w:t xml:space="preserve">teeth and </w:t>
      </w:r>
      <w:r w:rsidRPr="00C15225">
        <w:t>smile are one of the first things people notice about you.</w:t>
      </w:r>
      <w:r>
        <w:t xml:space="preserve"> The amount of folks looking to find information about how much invisible braces cost or the </w:t>
      </w:r>
      <w:r w:rsidRPr="00C15225">
        <w:t xml:space="preserve">health benefits of </w:t>
      </w:r>
      <w:r w:rsidR="00741FFE" w:rsidRPr="00C15225">
        <w:t>Invisalign</w:t>
      </w:r>
      <w:r>
        <w:t xml:space="preserve"> grows each </w:t>
      </w:r>
      <w:r w:rsidR="004C43FA">
        <w:t xml:space="preserve">day. Part of that is due to how </w:t>
      </w:r>
      <w:r>
        <w:t>popular and highly rated the</w:t>
      </w:r>
      <w:r w:rsidR="00741FFE">
        <w:t xml:space="preserve"> clear</w:t>
      </w:r>
      <w:r>
        <w:t xml:space="preserve"> braces are. </w:t>
      </w:r>
      <w:r w:rsidR="008974D5">
        <w:t>Plus, invisible braces are non-invasive.</w:t>
      </w:r>
      <w:r w:rsidR="008974D5" w:rsidRPr="008974D5">
        <w:t xml:space="preserve"> </w:t>
      </w:r>
      <w:r w:rsidR="008974D5">
        <w:t xml:space="preserve">You can </w:t>
      </w:r>
      <w:r w:rsidR="004C43FA">
        <w:t xml:space="preserve">remove </w:t>
      </w:r>
      <w:r w:rsidR="00CE411A">
        <w:t xml:space="preserve">them </w:t>
      </w:r>
      <w:r w:rsidR="0041506D">
        <w:t xml:space="preserve">easily and quickly </w:t>
      </w:r>
      <w:r w:rsidR="00CE411A">
        <w:t>whe</w:t>
      </w:r>
      <w:r w:rsidR="008974D5">
        <w:t>n you want to brush your</w:t>
      </w:r>
      <w:r w:rsidR="00CE411A">
        <w:t xml:space="preserve"> teeth or eat. One can also remove them for cleaning or for performing other activities which require the use of your mouth or smile. </w:t>
      </w:r>
    </w:p>
    <w:p w:rsidR="008974D5" w:rsidRPr="008974D5" w:rsidRDefault="008974D5" w:rsidP="00CE411A">
      <w:pPr>
        <w:rPr>
          <w:b/>
        </w:rPr>
      </w:pPr>
      <w:r w:rsidRPr="008974D5">
        <w:rPr>
          <w:b/>
        </w:rPr>
        <w:t>Finding a Top Dentist for Your Oral Care</w:t>
      </w:r>
    </w:p>
    <w:p w:rsidR="005B5783" w:rsidRDefault="008974D5">
      <w:r>
        <w:t xml:space="preserve">With the popularity of Invisalign aligners there has also been a rise in tooth doctors who provide the services to people. However, </w:t>
      </w:r>
      <w:r w:rsidR="004C43FA">
        <w:t>in the same way that</w:t>
      </w:r>
      <w:r w:rsidR="00741FFE">
        <w:t xml:space="preserve"> not all </w:t>
      </w:r>
      <w:r>
        <w:t>braces are</w:t>
      </w:r>
      <w:r w:rsidR="00741FFE">
        <w:t xml:space="preserve"> </w:t>
      </w:r>
      <w:r>
        <w:t>the same, not all dental practitioners are equal either. Because your smile, oral health</w:t>
      </w:r>
      <w:r w:rsidR="0072090F">
        <w:t>,</w:t>
      </w:r>
      <w:r>
        <w:t xml:space="preserve"> and teeth are so important to you, choosing the right dentists is crucial. </w:t>
      </w:r>
      <w:r w:rsidR="00741FFE">
        <w:t xml:space="preserve">That is why discerning patients choose </w:t>
      </w:r>
      <w:r>
        <w:t xml:space="preserve">Dr. Alla Dorfman </w:t>
      </w:r>
      <w:r w:rsidR="00741FFE">
        <w:t>as their preferred Invisalign provider in</w:t>
      </w:r>
      <w:r w:rsidR="007E22AA">
        <w:t xml:space="preserve"> </w:t>
      </w:r>
      <w:r w:rsidR="00741FFE">
        <w:t xml:space="preserve">New York City area. Her experience remains unparalleled in NYC, having </w:t>
      </w:r>
      <w:r w:rsidR="00741FFE">
        <w:lastRenderedPageBreak/>
        <w:t>performed more than</w:t>
      </w:r>
      <w:r w:rsidRPr="008974D5">
        <w:t xml:space="preserve"> 1,500 dental cases</w:t>
      </w:r>
      <w:r w:rsidR="00741FFE">
        <w:t xml:space="preserve"> and counted within</w:t>
      </w:r>
      <w:r w:rsidRPr="008974D5">
        <w:t xml:space="preserve"> the top 1% in the world of Invisalign providers.</w:t>
      </w:r>
      <w:r w:rsidR="005B5783">
        <w:t xml:space="preserve"> </w:t>
      </w:r>
      <w:r w:rsidR="005B5783">
        <w:br/>
      </w:r>
    </w:p>
    <w:p w:rsidR="00741FFE" w:rsidRDefault="00741FFE">
      <w:r>
        <w:t>Invisalign Near Me</w:t>
      </w:r>
    </w:p>
    <w:p w:rsidR="007D5BE0" w:rsidRDefault="005B5783">
      <w:r>
        <w:t xml:space="preserve">If you are looking for the most competitive pricing on invisible braces and a superior dentist to provide them, then Dr. Alla is the best choice. She and her team at the </w:t>
      </w:r>
      <w:hyperlink r:id="rId5" w:history="1">
        <w:r w:rsidRPr="004C43FA">
          <w:rPr>
            <w:rStyle w:val="Hyperlink"/>
          </w:rPr>
          <w:t>Caring Dental Office</w:t>
        </w:r>
      </w:hyperlink>
      <w:r w:rsidRPr="005B5783">
        <w:t xml:space="preserve"> can answer all your questions about invisible braces, how much they cost or whatever else you need to kno</w:t>
      </w:r>
      <w:r w:rsidR="00741FFE">
        <w:t xml:space="preserve">w. Call them at 347-378-6335 or contact them online by filling out the form below to </w:t>
      </w:r>
      <w:r w:rsidRPr="005B5783">
        <w:t>set up a consultation.</w:t>
      </w:r>
    </w:p>
    <w:sectPr w:rsidR="007D5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TY1MzAwsDAyN7FU0lEKTi0uzszPAykwrAUApUPkGiwAAAA="/>
  </w:docVars>
  <w:rsids>
    <w:rsidRoot w:val="00C87D87"/>
    <w:rsid w:val="00024D69"/>
    <w:rsid w:val="00223885"/>
    <w:rsid w:val="00296000"/>
    <w:rsid w:val="00347ED7"/>
    <w:rsid w:val="0041506D"/>
    <w:rsid w:val="00463E43"/>
    <w:rsid w:val="004C43FA"/>
    <w:rsid w:val="00553E35"/>
    <w:rsid w:val="005844ED"/>
    <w:rsid w:val="005B5783"/>
    <w:rsid w:val="0072090F"/>
    <w:rsid w:val="00741FFE"/>
    <w:rsid w:val="007D5BE0"/>
    <w:rsid w:val="007E22AA"/>
    <w:rsid w:val="008974D5"/>
    <w:rsid w:val="00B31D0B"/>
    <w:rsid w:val="00C15225"/>
    <w:rsid w:val="00C50A0A"/>
    <w:rsid w:val="00C87D87"/>
    <w:rsid w:val="00CE411A"/>
    <w:rsid w:val="00D27F9B"/>
    <w:rsid w:val="00ED35DE"/>
    <w:rsid w:val="00FA1BEF"/>
    <w:rsid w:val="00FF4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7D8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7D8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aringdentaloffic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2</Pages>
  <Words>489</Words>
  <Characters>2682</Characters>
  <Application>Microsoft Office Word</Application>
  <DocSecurity>0</DocSecurity>
  <Lines>5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tor M</dc:creator>
  <cp:lastModifiedBy>Mel Zelig</cp:lastModifiedBy>
  <cp:revision>7</cp:revision>
  <dcterms:created xsi:type="dcterms:W3CDTF">2019-07-23T16:25:00Z</dcterms:created>
  <dcterms:modified xsi:type="dcterms:W3CDTF">2019-07-25T19:01:00Z</dcterms:modified>
</cp:coreProperties>
</file>